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9E3760" w14:textId="77777777" w:rsidR="00351264" w:rsidRDefault="00351264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51405A5" w14:textId="49EED9AE" w:rsidR="00373CF8" w:rsidRDefault="00373CF8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Ръководството на Технически университет – Варна и Екипът за управление на Проект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„</w:t>
      </w:r>
      <w:r w:rsidRPr="00373CF8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, изпълняван съгласно договор №BG05M2OP001-2.016-0028-C01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>финансиран по Оперативна програма "Наука и образование за интелигентен растеж", съфинансирана от Европейските структурни и ин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вестиционни фондове</w:t>
      </w:r>
    </w:p>
    <w:p w14:paraId="6B21BD2D" w14:textId="77777777" w:rsidR="00351264" w:rsidRDefault="00351264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8A72CEF" w14:textId="77777777" w:rsidR="00373CF8" w:rsidRDefault="00373CF8" w:rsidP="00FC46EA">
      <w:pPr>
        <w:spacing w:before="240" w:after="24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ОБЯВЯВА К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ОНКУРС </w:t>
      </w:r>
    </w:p>
    <w:p w14:paraId="00127445" w14:textId="436C39DA" w:rsidR="006C0227" w:rsidRDefault="006C0227" w:rsidP="00373CF8">
      <w:p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за попълване на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У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правленския екип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проект</w:t>
      </w:r>
      <w:r w:rsid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а</w:t>
      </w:r>
      <w:r w:rsidRPr="006C02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с 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“Експерт </w:t>
      </w:r>
      <w:r w:rsidR="007220A0">
        <w:rPr>
          <w:rFonts w:ascii="Times New Roman" w:eastAsia="Times New Roman" w:hAnsi="Times New Roman" w:cs="Times New Roman"/>
          <w:sz w:val="24"/>
          <w:szCs w:val="24"/>
          <w:lang w:eastAsia="en-GB"/>
        </w:rPr>
        <w:t>обществени поръчки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” </w:t>
      </w:r>
      <w:r w:rsid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- 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1 (един) бр.,</w:t>
      </w:r>
      <w:r w:rsidR="00373CF8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на </w:t>
      </w:r>
      <w:r w:rsidR="00931D0A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непълен работен ден</w:t>
      </w:r>
      <w:r w:rsidR="007220A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2</w:t>
      </w:r>
      <w:r w:rsid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работни часа месечно)</w:t>
      </w:r>
      <w:r w:rsidR="001E269F">
        <w:rPr>
          <w:rFonts w:ascii="Times New Roman" w:eastAsia="Times New Roman" w:hAnsi="Times New Roman" w:cs="Times New Roman"/>
          <w:sz w:val="24"/>
          <w:szCs w:val="24"/>
          <w:lang w:eastAsia="en-GB"/>
        </w:rPr>
        <w:t>. На класирания кандидат ще бъде предложен</w:t>
      </w:r>
      <w:r w:rsidR="00931D0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654F21">
        <w:rPr>
          <w:rFonts w:ascii="Times New Roman" w:eastAsia="Times New Roman" w:hAnsi="Times New Roman" w:cs="Times New Roman"/>
          <w:sz w:val="24"/>
          <w:szCs w:val="24"/>
          <w:lang w:eastAsia="en-GB"/>
        </w:rPr>
        <w:t>срочен трудов договор с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максимална продължителност от </w:t>
      </w:r>
      <w:r w:rsidR="007220A0">
        <w:rPr>
          <w:rFonts w:ascii="Times New Roman" w:eastAsia="Times New Roman" w:hAnsi="Times New Roman" w:cs="Times New Roman"/>
          <w:sz w:val="24"/>
          <w:szCs w:val="24"/>
          <w:lang w:eastAsia="en-GB"/>
        </w:rPr>
        <w:t>13</w:t>
      </w:r>
      <w:r w:rsidR="0073528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месеца</w:t>
      </w:r>
      <w:r w:rsidR="001E269F" w:rsidRPr="001E269F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39C6C1E9" w14:textId="18B7120F" w:rsidR="00C002DF" w:rsidRPr="00F332F5" w:rsidRDefault="00C002DF" w:rsidP="00C002DF">
      <w:pPr>
        <w:spacing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Кратко описание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на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длъжността 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“Експерт </w:t>
      </w:r>
      <w:r w:rsidR="007220A0" w:rsidRPr="007220A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обществени поръчки</w:t>
      </w:r>
      <w:r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”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>:</w:t>
      </w:r>
    </w:p>
    <w:p w14:paraId="1909CB3C" w14:textId="4C7A3620" w:rsidR="00C002DF" w:rsidRPr="00F332F5" w:rsidRDefault="00C002DF" w:rsidP="00C002DF">
      <w:pPr>
        <w:numPr>
          <w:ilvl w:val="0"/>
          <w:numId w:val="6"/>
        </w:numPr>
        <w:suppressAutoHyphens/>
        <w:spacing w:line="256" w:lineRule="auto"/>
        <w:ind w:left="426" w:hanging="284"/>
        <w:contextualSpacing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Подготовка на </w:t>
      </w:r>
      <w:r w:rsidR="007220A0">
        <w:rPr>
          <w:rFonts w:ascii="Times New Roman" w:eastAsia="Times New Roman" w:hAnsi="Times New Roman" w:cs="Times New Roman"/>
          <w:sz w:val="24"/>
          <w:lang w:eastAsia="zh-CN"/>
        </w:rPr>
        <w:t>необходимата документация и процедури</w:t>
      </w:r>
      <w:r w:rsidR="00480EDF"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 свързани </w:t>
      </w:r>
      <w:r w:rsidR="007220A0">
        <w:rPr>
          <w:rFonts w:ascii="Times New Roman" w:eastAsia="Times New Roman" w:hAnsi="Times New Roman" w:cs="Times New Roman"/>
          <w:sz w:val="24"/>
          <w:lang w:eastAsia="zh-CN"/>
        </w:rPr>
        <w:t>с провеждането на обществени поръчки, необходими за изпълнението на проекта, според нормативната уредба и изискванията на ОУ на НОИР;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 xml:space="preserve"> </w:t>
      </w:r>
    </w:p>
    <w:p w14:paraId="27C66A21" w14:textId="5C21110F" w:rsidR="00C002DF" w:rsidRDefault="00584656" w:rsidP="00C002DF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>Цялостна о</w:t>
      </w:r>
      <w:r w:rsidR="007220A0">
        <w:rPr>
          <w:rFonts w:ascii="Times New Roman" w:eastAsia="Times New Roman" w:hAnsi="Times New Roman" w:cs="Times New Roman"/>
          <w:sz w:val="24"/>
          <w:lang w:eastAsia="zh-CN"/>
        </w:rPr>
        <w:t xml:space="preserve">рганизация и провеждане на обществените поръчки </w:t>
      </w:r>
      <w:bookmarkStart w:id="0" w:name="_Hlk78539122"/>
      <w:r w:rsidR="007220A0">
        <w:rPr>
          <w:rFonts w:ascii="Times New Roman" w:eastAsia="Times New Roman" w:hAnsi="Times New Roman" w:cs="Times New Roman"/>
          <w:sz w:val="24"/>
          <w:lang w:eastAsia="zh-CN"/>
        </w:rPr>
        <w:t>за нуждите на проекта</w:t>
      </w:r>
      <w:bookmarkEnd w:id="0"/>
      <w:r w:rsidR="00C002DF" w:rsidRPr="00F332F5">
        <w:rPr>
          <w:rFonts w:ascii="Times New Roman" w:eastAsia="Times New Roman" w:hAnsi="Times New Roman" w:cs="Times New Roman"/>
          <w:sz w:val="24"/>
          <w:lang w:eastAsia="zh-CN"/>
        </w:rPr>
        <w:t>;</w:t>
      </w:r>
    </w:p>
    <w:p w14:paraId="7AD3BF0F" w14:textId="5336556D" w:rsidR="00B55DB0" w:rsidRDefault="00B55DB0" w:rsidP="00C002DF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>Участие като член на комиси</w:t>
      </w:r>
      <w:r w:rsidR="00584656">
        <w:rPr>
          <w:rFonts w:ascii="Times New Roman" w:eastAsia="Times New Roman" w:hAnsi="Times New Roman" w:cs="Times New Roman"/>
          <w:sz w:val="24"/>
          <w:lang w:eastAsia="zh-CN"/>
        </w:rPr>
        <w:t>ите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назначен</w:t>
      </w:r>
      <w:r w:rsidR="00584656">
        <w:rPr>
          <w:rFonts w:ascii="Times New Roman" w:eastAsia="Times New Roman" w:hAnsi="Times New Roman" w:cs="Times New Roman"/>
          <w:sz w:val="24"/>
          <w:lang w:eastAsia="zh-CN"/>
        </w:rPr>
        <w:t>и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за провеждане на обществените поръчки</w:t>
      </w:r>
      <w:r w:rsidRPr="00B55DB0">
        <w:rPr>
          <w:rFonts w:ascii="Times New Roman" w:eastAsia="Times New Roman" w:hAnsi="Times New Roman" w:cs="Times New Roman"/>
          <w:sz w:val="24"/>
          <w:lang w:eastAsia="zh-CN"/>
        </w:rPr>
        <w:t xml:space="preserve"> за нуждите на проекта</w:t>
      </w:r>
      <w:r>
        <w:rPr>
          <w:rFonts w:ascii="Times New Roman" w:eastAsia="Times New Roman" w:hAnsi="Times New Roman" w:cs="Times New Roman"/>
          <w:sz w:val="24"/>
          <w:lang w:eastAsia="zh-CN"/>
        </w:rPr>
        <w:t>;</w:t>
      </w:r>
    </w:p>
    <w:p w14:paraId="73D89FD0" w14:textId="0329EE8F" w:rsidR="007220A0" w:rsidRPr="00F332F5" w:rsidRDefault="007220A0" w:rsidP="00C002DF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>Предоставяне на устни и писмени консултации относно изискванията на ЗОП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>,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законовите процедури, 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и изискванията на ОУ на НОИР, </w:t>
      </w:r>
      <w:r>
        <w:rPr>
          <w:rFonts w:ascii="Times New Roman" w:eastAsia="Times New Roman" w:hAnsi="Times New Roman" w:cs="Times New Roman"/>
          <w:sz w:val="24"/>
          <w:lang w:eastAsia="zh-CN"/>
        </w:rPr>
        <w:t>които трябва да се следват при изпълнението на обществените поръчки по проекта.</w:t>
      </w:r>
    </w:p>
    <w:p w14:paraId="68046C57" w14:textId="110A0029" w:rsidR="00C002DF" w:rsidRPr="00F332F5" w:rsidRDefault="007220A0" w:rsidP="00C002DF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 xml:space="preserve">Подпомагане изготвянето на отчетната документация, изискуема при отчитане на дейностите 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>по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проекта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>.</w:t>
      </w:r>
    </w:p>
    <w:p w14:paraId="5F031EF5" w14:textId="22D703F0" w:rsidR="006C0227" w:rsidRPr="006C0227" w:rsidRDefault="0047789A" w:rsidP="00C002DF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Минимални изисквания </w:t>
      </w:r>
      <w:r w:rsid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за заемане на длъжността</w:t>
      </w:r>
      <w:r w:rsidR="006C0227" w:rsidRPr="00F332F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6523526B" w14:textId="77777777" w:rsidR="00C002DF" w:rsidRDefault="00735280" w:rsidP="00C002DF">
      <w:pPr>
        <w:pStyle w:val="ListParagraph"/>
        <w:numPr>
          <w:ilvl w:val="0"/>
          <w:numId w:val="7"/>
        </w:numPr>
        <w:spacing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1071E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Образование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</w:t>
      </w:r>
      <w:r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Висше образование, </w:t>
      </w:r>
    </w:p>
    <w:p w14:paraId="0B207994" w14:textId="77777777" w:rsidR="00C002DF" w:rsidRDefault="00C002DF" w:rsidP="0051071E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О</w:t>
      </w:r>
      <w:r w:rsidR="00735280"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бразователно-квалификационна степен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„Магистър” в 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професионална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област „Социални, стопански или п</w:t>
      </w:r>
      <w:r w:rsidR="00974325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равни науки” или еквивалентна, </w:t>
      </w:r>
    </w:p>
    <w:p w14:paraId="15C77712" w14:textId="18281EB0" w:rsidR="006C0227" w:rsidRPr="0051071E" w:rsidRDefault="00C002DF" w:rsidP="0051071E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lastRenderedPageBreak/>
        <w:t>П</w:t>
      </w:r>
      <w:r w:rsidR="00735280" w:rsidRPr="00C002DF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рофесионално направление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 </w:t>
      </w:r>
      <w:r w:rsidR="00F55FE6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„Право”, „Администрация и управление”, </w:t>
      </w:r>
      <w:r w:rsidR="00735280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„Икономика”, или еквивалентни за чуждестранни участници или за дипломи, издадени от чуждестранни висши учебни заведения</w:t>
      </w:r>
      <w:r w:rsidR="006C0227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;</w:t>
      </w:r>
    </w:p>
    <w:p w14:paraId="1CF0DB0A" w14:textId="57DF7BB3" w:rsidR="0047789A" w:rsidRDefault="00735280" w:rsidP="005A0C1C">
      <w:pPr>
        <w:pStyle w:val="ListParagraph"/>
        <w:numPr>
          <w:ilvl w:val="0"/>
          <w:numId w:val="7"/>
        </w:numPr>
        <w:spacing w:before="120" w:after="0" w:line="300" w:lineRule="atLeast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1071E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Професионален опит</w:t>
      </w:r>
      <w:r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1071E"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>–</w:t>
      </w:r>
      <w:r w:rsidR="005A0C1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F55F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Опит при изпълнението </w:t>
      </w:r>
      <w:r w:rsidR="005A0C1C" w:rsidRPr="005A0C1C">
        <w:rPr>
          <w:rFonts w:ascii="Times New Roman" w:eastAsia="Times New Roman" w:hAnsi="Times New Roman" w:cs="Times New Roman"/>
          <w:sz w:val="24"/>
          <w:szCs w:val="24"/>
          <w:lang w:eastAsia="en-GB"/>
        </w:rPr>
        <w:t>на дейности</w:t>
      </w:r>
      <w:r w:rsidR="00480EDF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 w:rsidR="005A0C1C" w:rsidRPr="005A0C1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F55F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свързани с подготовката и провеждане на най-малко 2 (две) обществени поръчки </w:t>
      </w:r>
      <w:r w:rsidR="00480EDF">
        <w:rPr>
          <w:rFonts w:ascii="Times New Roman" w:eastAsia="Times New Roman" w:hAnsi="Times New Roman" w:cs="Times New Roman"/>
          <w:sz w:val="24"/>
          <w:szCs w:val="24"/>
          <w:lang w:eastAsia="en-GB"/>
        </w:rPr>
        <w:t>по реда на ЗОП</w:t>
      </w:r>
      <w:r w:rsidR="00351264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480ED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0166904D" w14:textId="07BD3BBF" w:rsidR="0047789A" w:rsidRPr="0047789A" w:rsidRDefault="0047789A" w:rsidP="0047789A">
      <w:pPr>
        <w:pStyle w:val="ListParagraph"/>
        <w:numPr>
          <w:ilvl w:val="0"/>
          <w:numId w:val="7"/>
        </w:numPr>
        <w:spacing w:before="120" w:after="0" w:line="300" w:lineRule="atLeast"/>
        <w:ind w:left="426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7789A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Специфични знания и умения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51071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Кандидати</w:t>
      </w:r>
      <w:r w:rsidR="00480EDF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притежаващи опит</w:t>
      </w:r>
      <w:r w:rsidR="00480EDF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свързан с </w:t>
      </w:r>
      <w:r w:rsidR="00C002DF">
        <w:rPr>
          <w:rFonts w:ascii="Times New Roman" w:eastAsia="Times New Roman" w:hAnsi="Times New Roman" w:cs="Times New Roman"/>
          <w:sz w:val="24"/>
          <w:szCs w:val="24"/>
          <w:lang w:eastAsia="en-GB"/>
        </w:rPr>
        <w:t>участие при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администрирането на проекти по </w:t>
      </w:r>
      <w:r w:rsidRPr="0047789A">
        <w:rPr>
          <w:rFonts w:ascii="Times New Roman" w:eastAsia="Times New Roman" w:hAnsi="Times New Roman" w:cs="Times New Roman"/>
          <w:sz w:val="24"/>
          <w:szCs w:val="24"/>
          <w:lang w:eastAsia="en-GB"/>
        </w:rPr>
        <w:t>Оперативна програма "Наука и образование за интелигентен растеж"</w:t>
      </w:r>
      <w:r w:rsidR="00480EDF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ще бъдат предпочитани при равни други квалификации.</w:t>
      </w:r>
    </w:p>
    <w:p w14:paraId="1A180E57" w14:textId="0577F82F" w:rsidR="00C002DF" w:rsidRDefault="00C002DF" w:rsidP="00C002DF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Специфични изисквания</w:t>
      </w:r>
      <w:r w:rsidR="0056407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към кандидатите</w:t>
      </w: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за длъжността</w:t>
      </w:r>
      <w:r w:rsidR="0056407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03F0A7E6" w14:textId="48B63B6E" w:rsidR="00564075" w:rsidRPr="00564075" w:rsidRDefault="00564075" w:rsidP="00333432">
      <w:pPr>
        <w:numPr>
          <w:ilvl w:val="0"/>
          <w:numId w:val="6"/>
        </w:numPr>
        <w:suppressAutoHyphens/>
        <w:spacing w:line="256" w:lineRule="auto"/>
        <w:ind w:left="426" w:hanging="284"/>
        <w:contextualSpacing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 w:rsidRPr="00564075">
        <w:rPr>
          <w:rFonts w:ascii="Times New Roman" w:eastAsia="Times New Roman" w:hAnsi="Times New Roman" w:cs="Times New Roman"/>
          <w:sz w:val="24"/>
          <w:lang w:eastAsia="zh-CN"/>
        </w:rPr>
        <w:t>Компетентности и умения</w:t>
      </w:r>
      <w:r w:rsidR="006A7132"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 необходими</w:t>
      </w:r>
      <w:r w:rsidRPr="00564075">
        <w:rPr>
          <w:rFonts w:ascii="Times New Roman" w:eastAsia="Times New Roman" w:hAnsi="Times New Roman" w:cs="Times New Roman"/>
          <w:sz w:val="24"/>
          <w:lang w:eastAsia="zh-CN"/>
        </w:rPr>
        <w:t xml:space="preserve"> за подготовка на документи, свързани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 с</w:t>
      </w:r>
      <w:r w:rsidRPr="00564075">
        <w:rPr>
          <w:rFonts w:ascii="Times New Roman" w:eastAsia="Times New Roman" w:hAnsi="Times New Roman" w:cs="Times New Roman"/>
          <w:sz w:val="24"/>
          <w:lang w:eastAsia="zh-CN"/>
        </w:rPr>
        <w:t xml:space="preserve"> провеждане на 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обществени поръчки според нормативната уредба и </w:t>
      </w:r>
      <w:r w:rsidRPr="00564075">
        <w:rPr>
          <w:rFonts w:ascii="Times New Roman" w:eastAsia="Times New Roman" w:hAnsi="Times New Roman" w:cs="Times New Roman"/>
          <w:sz w:val="24"/>
          <w:lang w:eastAsia="zh-CN"/>
        </w:rPr>
        <w:t>правилата на ОП НОИР;</w:t>
      </w:r>
    </w:p>
    <w:p w14:paraId="1839C4A1" w14:textId="1C3063BB" w:rsidR="00564075" w:rsidRPr="00F332F5" w:rsidRDefault="00564075" w:rsidP="00564075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 xml:space="preserve">Компетентности и умения за 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работа с електронната система за провеждане на обществените поръчки </w:t>
      </w:r>
      <w:r w:rsidR="006A7132">
        <w:rPr>
          <w:rFonts w:ascii="Times New Roman" w:eastAsia="Times New Roman" w:hAnsi="Times New Roman" w:cs="Times New Roman"/>
          <w:sz w:val="24"/>
          <w:lang w:eastAsia="zh-CN"/>
        </w:rPr>
        <w:t xml:space="preserve">(ЦАИС) 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>и осъществяване на процедурите</w:t>
      </w:r>
      <w:r w:rsidR="006A7132"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 регламентирани в ЗОП.</w:t>
      </w:r>
    </w:p>
    <w:p w14:paraId="7B391992" w14:textId="07C0917E" w:rsidR="00564075" w:rsidRDefault="00564075" w:rsidP="00564075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>Компетентности и умения</w:t>
      </w:r>
      <w:r w:rsidR="006A7132">
        <w:rPr>
          <w:rFonts w:ascii="Times New Roman" w:eastAsia="Times New Roman" w:hAnsi="Times New Roman" w:cs="Times New Roman"/>
          <w:sz w:val="24"/>
          <w:lang w:eastAsia="zh-CN"/>
        </w:rPr>
        <w:t>,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свързани със с</w:t>
      </w:r>
      <w:r w:rsidRPr="00F332F5">
        <w:rPr>
          <w:rFonts w:ascii="Times New Roman" w:eastAsia="Times New Roman" w:hAnsi="Times New Roman" w:cs="Times New Roman"/>
          <w:sz w:val="24"/>
          <w:lang w:eastAsia="zh-CN"/>
        </w:rPr>
        <w:t>ъбиране и анал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из на информация </w:t>
      </w:r>
      <w:r w:rsidR="006A7132">
        <w:rPr>
          <w:rFonts w:ascii="Times New Roman" w:eastAsia="Times New Roman" w:hAnsi="Times New Roman" w:cs="Times New Roman"/>
          <w:sz w:val="24"/>
          <w:lang w:eastAsia="zh-CN"/>
        </w:rPr>
        <w:t>с цел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 верификация на информацията</w:t>
      </w:r>
      <w:r w:rsidR="006A7132"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 предоставена от фирмите</w:t>
      </w:r>
      <w:r w:rsidR="006A7132">
        <w:rPr>
          <w:rFonts w:ascii="Times New Roman" w:eastAsia="Times New Roman" w:hAnsi="Times New Roman" w:cs="Times New Roman"/>
          <w:sz w:val="24"/>
          <w:lang w:eastAsia="zh-CN"/>
        </w:rPr>
        <w:t>,</w:t>
      </w:r>
      <w:r w:rsidR="00F55FE6">
        <w:rPr>
          <w:rFonts w:ascii="Times New Roman" w:eastAsia="Times New Roman" w:hAnsi="Times New Roman" w:cs="Times New Roman"/>
          <w:sz w:val="24"/>
          <w:lang w:eastAsia="zh-CN"/>
        </w:rPr>
        <w:t xml:space="preserve"> кандидатстващи за изпълнители на обществените поръчки, и предоставяне на аргументирани предложения за избор на изпълнител.</w:t>
      </w:r>
    </w:p>
    <w:p w14:paraId="1636036D" w14:textId="1921E7E4" w:rsidR="00F55FE6" w:rsidRPr="00F332F5" w:rsidRDefault="00F55FE6" w:rsidP="00564075">
      <w:pPr>
        <w:numPr>
          <w:ilvl w:val="0"/>
          <w:numId w:val="6"/>
        </w:numPr>
        <w:suppressAutoHyphens/>
        <w:spacing w:after="120" w:line="240" w:lineRule="auto"/>
        <w:ind w:left="426" w:hanging="284"/>
        <w:jc w:val="both"/>
        <w:rPr>
          <w:rFonts w:ascii="Times New Roman" w:eastAsia="Times New Roman" w:hAnsi="Times New Roman" w:cs="Times New Roman"/>
          <w:sz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lang w:eastAsia="zh-CN"/>
        </w:rPr>
        <w:t xml:space="preserve">Компетентности </w:t>
      </w:r>
      <w:r w:rsidRPr="00564075">
        <w:rPr>
          <w:rFonts w:ascii="Times New Roman" w:eastAsia="Times New Roman" w:hAnsi="Times New Roman" w:cs="Times New Roman"/>
          <w:sz w:val="24"/>
          <w:lang w:eastAsia="zh-CN"/>
        </w:rPr>
        <w:t>и умения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необходими</w:t>
      </w:r>
      <w:r w:rsidRPr="00564075">
        <w:rPr>
          <w:rFonts w:ascii="Times New Roman" w:eastAsia="Times New Roman" w:hAnsi="Times New Roman" w:cs="Times New Roman"/>
          <w:sz w:val="24"/>
          <w:lang w:eastAsia="zh-CN"/>
        </w:rPr>
        <w:t xml:space="preserve"> за </w:t>
      </w:r>
      <w:r>
        <w:rPr>
          <w:rFonts w:ascii="Times New Roman" w:eastAsia="Times New Roman" w:hAnsi="Times New Roman" w:cs="Times New Roman"/>
          <w:sz w:val="24"/>
          <w:lang w:eastAsia="zh-CN"/>
        </w:rPr>
        <w:t>изготвянето</w:t>
      </w:r>
      <w:r w:rsidRPr="00564075">
        <w:rPr>
          <w:rFonts w:ascii="Times New Roman" w:eastAsia="Times New Roman" w:hAnsi="Times New Roman" w:cs="Times New Roman"/>
          <w:sz w:val="24"/>
          <w:lang w:eastAsia="zh-CN"/>
        </w:rPr>
        <w:t xml:space="preserve"> на</w:t>
      </w:r>
      <w:r>
        <w:rPr>
          <w:rFonts w:ascii="Times New Roman" w:eastAsia="Times New Roman" w:hAnsi="Times New Roman" w:cs="Times New Roman"/>
          <w:sz w:val="24"/>
          <w:lang w:eastAsia="zh-CN"/>
        </w:rPr>
        <w:t xml:space="preserve"> отчетна документация, свързана с отчитането на дейностите по проекта.</w:t>
      </w:r>
    </w:p>
    <w:p w14:paraId="3D5590F0" w14:textId="77777777" w:rsidR="00C002DF" w:rsidRPr="00C002DF" w:rsidRDefault="00C002DF" w:rsidP="00C002DF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C002DF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Конкурсът с допуснатите кандидати ще се проведе на два етапа:</w:t>
      </w:r>
    </w:p>
    <w:p w14:paraId="16A60CA6" w14:textId="4CBBFC28" w:rsidR="00C002DF" w:rsidRPr="00C002DF" w:rsidRDefault="00C002DF" w:rsidP="00C002DF">
      <w:pPr>
        <w:pStyle w:val="ListParagraph"/>
        <w:numPr>
          <w:ilvl w:val="1"/>
          <w:numId w:val="9"/>
        </w:numPr>
        <w:shd w:val="clear" w:color="auto" w:fill="FFFFFF"/>
        <w:tabs>
          <w:tab w:val="left" w:pos="993"/>
        </w:tabs>
        <w:spacing w:after="240" w:line="300" w:lineRule="atLeast"/>
        <w:ind w:left="567" w:hanging="283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Анализ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на подадените документи 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за допустимост 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и 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селектиране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на кратък списък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от най-квалифицираните 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кандидати</w:t>
      </w:r>
    </w:p>
    <w:p w14:paraId="7B3FFE63" w14:textId="381B39AA" w:rsidR="00C002DF" w:rsidRPr="00C002DF" w:rsidRDefault="00C002DF" w:rsidP="00C002DF">
      <w:pPr>
        <w:pStyle w:val="ListParagraph"/>
        <w:numPr>
          <w:ilvl w:val="1"/>
          <w:numId w:val="9"/>
        </w:numPr>
        <w:shd w:val="clear" w:color="auto" w:fill="FFFFFF"/>
        <w:tabs>
          <w:tab w:val="left" w:pos="993"/>
        </w:tabs>
        <w:spacing w:after="240" w:line="300" w:lineRule="atLeast"/>
        <w:ind w:left="567" w:hanging="283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Интервю с кандидатите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селектирани в крат</w:t>
      </w:r>
      <w:r w:rsidR="00BF7F60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к</w:t>
      </w:r>
      <w:r w:rsidR="00BF7F6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ия</w:t>
      </w:r>
      <w:r w:rsidR="00BF7F60"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списък</w:t>
      </w:r>
      <w:r w:rsidRPr="00C002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.</w:t>
      </w:r>
    </w:p>
    <w:p w14:paraId="3A201934" w14:textId="77777777" w:rsidR="00BF7F60" w:rsidRPr="00BF7F60" w:rsidRDefault="00BF7F60" w:rsidP="00BF7F60">
      <w:pPr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Необходими документи за участие в конкурсната процедура:</w:t>
      </w:r>
    </w:p>
    <w:p w14:paraId="547900EE" w14:textId="4FDFF678" w:rsidR="00BF7F60" w:rsidRDefault="00BF7F60" w:rsidP="009655EE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Заявление до Ректора на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ТУ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Варна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за участие в конкурс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.</w:t>
      </w:r>
    </w:p>
    <w:p w14:paraId="6347C9D4" w14:textId="5593C614" w:rsidR="006C0227" w:rsidRDefault="00DD5144" w:rsidP="009655EE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>Автобиография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(CV)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6358D"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>с актуална снимка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, 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съгласно образец</w:t>
      </w:r>
      <w:r w:rsidR="00BF7F6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Програмата за Модернизация на ВУЗ (</w:t>
      </w:r>
      <w:r w:rsidR="00BF7F60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BG05M2OP001-2.016</w:t>
      </w:r>
      <w:r w:rsid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)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9655EE"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7B8C2F18" w14:textId="5938A925" w:rsidR="00BF7F60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Декларация по чл. 17, ал. 2, т. 1 от НПКДС за обстоятелствата: че кандид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тът е пълно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– по образец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.</w:t>
      </w:r>
    </w:p>
    <w:p w14:paraId="4E046A73" w14:textId="6F5845A8" w:rsidR="00BF7F60" w:rsidRPr="00DD5144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Декларация в съответствие с нормативните текстове от регламент (ЕС) 2016/679 на европейския парламент и на съвета (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ч</w:t>
      </w: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л. 7) за съгласие за обработка на личните данни за целите на проекта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– по образец публикуван на сайта</w:t>
      </w:r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а.</w:t>
      </w:r>
    </w:p>
    <w:p w14:paraId="48FEA05E" w14:textId="26D66D77" w:rsidR="00BF7F60" w:rsidRDefault="00BF7F60" w:rsidP="00584656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Копие от документи за придобити образователни степени и допълнителна професионална квалификация и специализации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2E842DFF" w14:textId="57D8D69A" w:rsidR="00BF7F60" w:rsidRDefault="00BF7F60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Копие от официални документи, които удостоверяват продължителността на професионалния опит (трудова книжка; осигурителна книжка и други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80EEBCA" w14:textId="6DBDE1E1" w:rsidR="00BF7F60" w:rsidRDefault="00555327" w:rsidP="00BF7F60">
      <w:pPr>
        <w:pStyle w:val="ListParagraph"/>
        <w:numPr>
          <w:ilvl w:val="0"/>
          <w:numId w:val="3"/>
        </w:numPr>
        <w:spacing w:after="225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Копие от д</w:t>
      </w:r>
      <w:r w:rsidR="00BF7F60" w:rsidRPr="00BF7F60">
        <w:rPr>
          <w:rFonts w:ascii="Times New Roman" w:eastAsia="Times New Roman" w:hAnsi="Times New Roman" w:cs="Times New Roman"/>
          <w:sz w:val="24"/>
          <w:szCs w:val="24"/>
          <w:lang w:eastAsia="en-GB"/>
        </w:rPr>
        <w:t>окумент за самоличност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само за справка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1F36845" w14:textId="77777777" w:rsidR="00555327" w:rsidRPr="00555327" w:rsidRDefault="00555327" w:rsidP="00FC46EA">
      <w:pPr>
        <w:keepNext/>
        <w:spacing w:before="240" w:after="0" w:line="300" w:lineRule="atLeast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Място и срок за подаване на документите за участие в конкурса:</w:t>
      </w:r>
    </w:p>
    <w:p w14:paraId="78BD5501" w14:textId="0A083567" w:rsidR="00555327" w:rsidRDefault="00555327" w:rsidP="00555327">
      <w:pPr>
        <w:pStyle w:val="ListParagraph"/>
        <w:shd w:val="clear" w:color="auto" w:fill="FFFFFF"/>
        <w:tabs>
          <w:tab w:val="left" w:pos="851"/>
        </w:tabs>
        <w:spacing w:after="240" w:line="300" w:lineRule="atLeast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Документите за уча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стие в конкурса се представят в срок 7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(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седем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D1792C">
        <w:rPr>
          <w:rFonts w:ascii="Times New Roman" w:eastAsia="Times New Roman" w:hAnsi="Times New Roman" w:cs="Times New Roman"/>
          <w:sz w:val="24"/>
          <w:szCs w:val="24"/>
          <w:lang w:eastAsia="en-GB"/>
        </w:rPr>
        <w:t>календарни</w:t>
      </w:r>
      <w:bookmarkStart w:id="1" w:name="_GoBack"/>
      <w:bookmarkEnd w:id="1"/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дни от публикуване на обявлението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и не по-късно от 15:00ч на </w:t>
      </w:r>
      <w:r w:rsidR="00811816" w:rsidRPr="00811816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9 Септември </w:t>
      </w:r>
      <w:r w:rsidRPr="00811816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2021</w:t>
      </w:r>
      <w:r w:rsidRPr="00DD514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г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FC46E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64075">
        <w:rPr>
          <w:rFonts w:ascii="Times New Roman" w:eastAsia="Times New Roman" w:hAnsi="Times New Roman" w:cs="Times New Roman"/>
          <w:sz w:val="24"/>
          <w:szCs w:val="24"/>
          <w:lang w:eastAsia="en-GB"/>
        </w:rPr>
        <w:t>Документите за участие в конкурса могат да се подав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ат: </w:t>
      </w:r>
    </w:p>
    <w:p w14:paraId="56561CD3" w14:textId="0110EEA4" w:rsidR="00555327" w:rsidRDefault="00555327" w:rsidP="00555327">
      <w:pPr>
        <w:pStyle w:val="ListParagraph"/>
        <w:numPr>
          <w:ilvl w:val="0"/>
          <w:numId w:val="13"/>
        </w:numPr>
        <w:shd w:val="clear" w:color="auto" w:fill="FFFFFF"/>
        <w:tabs>
          <w:tab w:val="left" w:pos="851"/>
        </w:tabs>
        <w:spacing w:after="240" w:line="300" w:lineRule="atLeast"/>
        <w:ind w:left="426" w:hanging="21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Л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ично от кандидатите или техни упълномощени представители в Отдел „Човешки ресурси“. След проверка от Експерт „Човешки ресурси“ кандидатите регистрират заявленията си за конкурса в „Деловодство на ТУ-Варна“</w:t>
      </w:r>
      <w:r w:rsidR="00FC46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;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</w:t>
      </w:r>
    </w:p>
    <w:p w14:paraId="5685800B" w14:textId="36A10B73" w:rsidR="00555327" w:rsidRDefault="00555327" w:rsidP="00555327">
      <w:pPr>
        <w:pStyle w:val="ListParagraph"/>
        <w:numPr>
          <w:ilvl w:val="0"/>
          <w:numId w:val="13"/>
        </w:numPr>
        <w:shd w:val="clear" w:color="auto" w:fill="FFFFFF"/>
        <w:tabs>
          <w:tab w:val="left" w:pos="851"/>
        </w:tabs>
        <w:spacing w:before="240" w:after="0" w:line="300" w:lineRule="atLeast"/>
        <w:ind w:left="426" w:hanging="218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Електронно, на </w:t>
      </w:r>
      <w:r w:rsidRPr="00555327">
        <w:rPr>
          <w:rFonts w:ascii="Times New Roman" w:eastAsia="Times New Roman" w:hAnsi="Times New Roman" w:cs="Times New Roman"/>
          <w:sz w:val="24"/>
          <w:szCs w:val="24"/>
          <w:lang w:eastAsia="en-GB"/>
        </w:rPr>
        <w:t>емайл (</w:t>
      </w:r>
      <w:hyperlink r:id="rId8" w:history="1">
        <w:r w:rsidRPr="00555327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lang w:val="en-US" w:eastAsia="en-GB"/>
          </w:rPr>
          <w:t>rectorat@tu-varna.bg</w:t>
        </w:r>
      </w:hyperlink>
      <w:r w:rsidRPr="0055532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при което проверката за коректност на документите и регистрацията в </w:t>
      </w:r>
      <w:r w:rsidRPr="0055532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„Деловодство на ТУ-Варна“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 xml:space="preserve"> ще се извърши служебно, без възможност за </w:t>
      </w:r>
      <w:r w:rsidR="002B23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bg-BG"/>
        </w:rPr>
        <w:t>допълване или корекции.</w:t>
      </w:r>
    </w:p>
    <w:p w14:paraId="5703A60A" w14:textId="77777777" w:rsidR="00555327" w:rsidRPr="00555327" w:rsidRDefault="00555327" w:rsidP="00555327">
      <w:pPr>
        <w:pStyle w:val="ListParagraph"/>
        <w:shd w:val="clear" w:color="auto" w:fill="FFFFFF"/>
        <w:tabs>
          <w:tab w:val="left" w:pos="851"/>
        </w:tabs>
        <w:spacing w:before="240" w:after="0" w:line="300" w:lineRule="atLeast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D470132" w14:textId="05B777CB" w:rsidR="008939B1" w:rsidRDefault="00177C65" w:rsidP="008939B1">
      <w:pPr>
        <w:shd w:val="clear" w:color="auto" w:fill="FFFFFF"/>
        <w:spacing w:after="240" w:line="300" w:lineRule="atLeast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>Всички съобщения във връзка с провеждане на конкурсната процедура, както и образците на</w:t>
      </w:r>
      <w:r w:rsidRPr="00B97586">
        <w:rPr>
          <w:rFonts w:ascii="Arial" w:eastAsia="Times New Roman" w:hAnsi="Arial" w:cs="Arial"/>
          <w:bCs/>
          <w:i/>
          <w:color w:val="414141"/>
          <w:lang w:eastAsia="bg-BG"/>
        </w:rPr>
        <w:t xml:space="preserve"> 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документите се обявяват на 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сайта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ТУ-Варна в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страницата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на </w:t>
      </w:r>
      <w:r w:rsidRPr="00373CF8">
        <w:rPr>
          <w:rFonts w:ascii="Times New Roman" w:eastAsia="Times New Roman" w:hAnsi="Times New Roman" w:cs="Times New Roman"/>
          <w:sz w:val="24"/>
          <w:szCs w:val="24"/>
          <w:lang w:eastAsia="en-GB"/>
        </w:rPr>
        <w:t>Проект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939B1"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G05M2OP001-2.016-0028-C01 </w:t>
      </w:r>
      <w:r w:rsidRPr="00F332F5">
        <w:rPr>
          <w:rFonts w:ascii="Times New Roman" w:eastAsia="Times New Roman" w:hAnsi="Times New Roman" w:cs="Times New Roman"/>
          <w:sz w:val="24"/>
          <w:szCs w:val="24"/>
          <w:lang w:eastAsia="en-GB"/>
        </w:rPr>
        <w:t>„</w:t>
      </w:r>
      <w:r w:rsidRPr="00177C65">
        <w:rPr>
          <w:rFonts w:ascii="Times New Roman" w:eastAsia="Times New Roman" w:hAnsi="Times New Roman" w:cs="Times New Roman"/>
          <w:sz w:val="24"/>
          <w:szCs w:val="24"/>
          <w:lang w:eastAsia="en-GB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939B1" w:rsidRP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>(</w:t>
      </w:r>
      <w:hyperlink r:id="rId9" w:history="1">
        <w:r w:rsidR="008939B1" w:rsidRPr="00930F55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://isr.tu-varna.bg/TUx4</w:t>
        </w:r>
      </w:hyperlink>
      <w:r w:rsidR="008939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)</w:t>
      </w:r>
      <w:r w:rsidR="008939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2C7C220E" w14:textId="12658FB6" w:rsidR="00177C65" w:rsidRPr="00177C65" w:rsidRDefault="008939B1" w:rsidP="00564075">
      <w:pPr>
        <w:shd w:val="clear" w:color="auto" w:fill="FFFFFF"/>
        <w:spacing w:after="240" w:line="30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>
        <w:t xml:space="preserve"> </w:t>
      </w:r>
    </w:p>
    <w:sectPr w:rsidR="00177C65" w:rsidRPr="00177C65" w:rsidSect="00F332F5">
      <w:headerReference w:type="default" r:id="rId10"/>
      <w:footerReference w:type="default" r:id="rId11"/>
      <w:pgSz w:w="12240" w:h="15840"/>
      <w:pgMar w:top="1134" w:right="851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C64A3A" w14:textId="77777777" w:rsidR="00FE47E6" w:rsidRDefault="00FE47E6" w:rsidP="001E269F">
      <w:pPr>
        <w:spacing w:after="0" w:line="240" w:lineRule="auto"/>
      </w:pPr>
      <w:r>
        <w:separator/>
      </w:r>
    </w:p>
  </w:endnote>
  <w:endnote w:type="continuationSeparator" w:id="0">
    <w:p w14:paraId="4BB3E2AA" w14:textId="77777777" w:rsidR="00FE47E6" w:rsidRDefault="00FE47E6" w:rsidP="001E26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A3452" w14:textId="198BC0A0" w:rsidR="008939B1" w:rsidRPr="006A138B" w:rsidRDefault="008939B1" w:rsidP="008939B1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lang w:val="en-US"/>
        </w:rPr>
        <w:t>www.eufunds.bg</w:t>
      </w:r>
    </w:hyperlink>
    <w:r w:rsidRPr="006A138B">
      <w:rPr>
        <w:rFonts w:eastAsia="Times New Roman"/>
        <w:i/>
        <w:lang w:val="en-US"/>
      </w:rPr>
      <w:t xml:space="preserve"> </w:t>
    </w:r>
    <w:r w:rsidRPr="006A138B">
      <w:rPr>
        <w:rFonts w:eastAsia="Times New Roman"/>
        <w:i/>
      </w:rPr>
      <w:t xml:space="preserve">––––––––––––––––––––––––––––––––  </w:t>
    </w:r>
    <w:r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Pr="006A138B">
      <w:rPr>
        <w:rFonts w:eastAsia="Times New Roman"/>
        <w:b/>
        <w:bCs/>
        <w:i/>
      </w:rPr>
      <w:fldChar w:fldCharType="separate"/>
    </w:r>
    <w:r w:rsidR="00D1792C">
      <w:rPr>
        <w:rFonts w:eastAsia="Times New Roman"/>
        <w:b/>
        <w:bCs/>
        <w:i/>
        <w:noProof/>
      </w:rPr>
      <w:t>2</w:t>
    </w:r>
    <w:r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>
      <w:rPr>
        <w:rFonts w:eastAsia="Times New Roman"/>
        <w:b/>
        <w:bCs/>
        <w:i/>
        <w:noProof/>
      </w:rPr>
      <w:fldChar w:fldCharType="begin"/>
    </w:r>
    <w:r>
      <w:rPr>
        <w:rFonts w:eastAsia="Times New Roman"/>
        <w:b/>
        <w:bCs/>
        <w:i/>
        <w:noProof/>
      </w:rPr>
      <w:instrText>NUMPAGES  \* Arabic  \* MERGEFORMAT</w:instrText>
    </w:r>
    <w:r>
      <w:rPr>
        <w:rFonts w:eastAsia="Times New Roman"/>
        <w:b/>
        <w:bCs/>
        <w:i/>
        <w:noProof/>
      </w:rPr>
      <w:fldChar w:fldCharType="separate"/>
    </w:r>
    <w:r w:rsidR="00D1792C">
      <w:rPr>
        <w:rFonts w:eastAsia="Times New Roman"/>
        <w:b/>
        <w:bCs/>
        <w:i/>
        <w:noProof/>
      </w:rPr>
      <w:t>3</w:t>
    </w:r>
    <w:r>
      <w:rPr>
        <w:rFonts w:eastAsia="Times New Roman"/>
        <w:b/>
        <w:bCs/>
        <w:i/>
        <w:noProof/>
      </w:rPr>
      <w:fldChar w:fldCharType="end"/>
    </w:r>
  </w:p>
  <w:p w14:paraId="135D210E" w14:textId="3E8832F2" w:rsidR="008939B1" w:rsidRDefault="008939B1" w:rsidP="008939B1">
    <w:pPr>
      <w:tabs>
        <w:tab w:val="center" w:pos="4153"/>
        <w:tab w:val="right" w:pos="8306"/>
      </w:tabs>
      <w:jc w:val="center"/>
    </w:pPr>
    <w:r w:rsidRPr="00EB0F9A">
      <w:rPr>
        <w:rFonts w:eastAsia="Times New Roman"/>
        <w:i/>
        <w:sz w:val="18"/>
        <w:szCs w:val="18"/>
      </w:rPr>
      <w:t>Проект BG05M2OP001-2.016-0028-C01 „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,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DA201" w14:textId="77777777" w:rsidR="00FE47E6" w:rsidRDefault="00FE47E6" w:rsidP="001E269F">
      <w:pPr>
        <w:spacing w:after="0" w:line="240" w:lineRule="auto"/>
      </w:pPr>
      <w:r>
        <w:separator/>
      </w:r>
    </w:p>
  </w:footnote>
  <w:footnote w:type="continuationSeparator" w:id="0">
    <w:p w14:paraId="2BC9D8CC" w14:textId="77777777" w:rsidR="00FE47E6" w:rsidRDefault="00FE47E6" w:rsidP="001E26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16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7"/>
      <w:gridCol w:w="6254"/>
      <w:gridCol w:w="2835"/>
    </w:tblGrid>
    <w:tr w:rsidR="001E269F" w14:paraId="02F150A8" w14:textId="40956FF1" w:rsidTr="00373CF8">
      <w:tc>
        <w:tcPr>
          <w:tcW w:w="1827" w:type="dxa"/>
        </w:tcPr>
        <w:p w14:paraId="0ECA537B" w14:textId="77777777" w:rsidR="001E269F" w:rsidRPr="001E269F" w:rsidRDefault="001E269F" w:rsidP="00D72C0E">
          <w:pPr>
            <w:pStyle w:val="Header"/>
            <w:rPr>
              <w:rFonts w:ascii="Times New Roman" w:hAnsi="Times New Roman" w:cs="Times New Roman"/>
            </w:rPr>
          </w:pPr>
          <w:r w:rsidRPr="001E269F">
            <w:rPr>
              <w:rFonts w:ascii="Times New Roman" w:hAnsi="Times New Roman" w:cs="Times New Roman"/>
              <w:noProof/>
              <w:lang w:val="en-GB" w:eastAsia="en-GB"/>
            </w:rPr>
            <w:drawing>
              <wp:inline distT="0" distB="0" distL="0" distR="0" wp14:anchorId="7EAFEEA1" wp14:editId="3E62A022">
                <wp:extent cx="1019403" cy="1158779"/>
                <wp:effectExtent l="0" t="0" r="0" b="381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U_Varn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6571" cy="11669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54" w:type="dxa"/>
        </w:tcPr>
        <w:p w14:paraId="7215A33D" w14:textId="77777777" w:rsidR="001E269F" w:rsidRPr="001E269F" w:rsidRDefault="001E269F" w:rsidP="00D72C0E">
          <w:pPr>
            <w:pStyle w:val="Header"/>
            <w:rPr>
              <w:rFonts w:ascii="Times New Roman" w:hAnsi="Times New Roman" w:cs="Times New Roman"/>
              <w:noProof/>
              <w:lang w:val="en-GB" w:eastAsia="en-GB"/>
            </w:rPr>
          </w:pPr>
        </w:p>
        <w:p w14:paraId="634AE21E" w14:textId="092A0738" w:rsidR="001E269F" w:rsidRPr="001E269F" w:rsidRDefault="001E269F" w:rsidP="00D72C0E">
          <w:pPr>
            <w:pStyle w:val="Header"/>
            <w:pBdr>
              <w:bottom w:val="single" w:sz="12" w:space="1" w:color="auto"/>
            </w:pBdr>
            <w:rPr>
              <w:rFonts w:ascii="Times New Roman" w:hAnsi="Times New Roman" w:cs="Times New Roman"/>
              <w:noProof/>
              <w:sz w:val="32"/>
              <w:lang w:eastAsia="en-GB"/>
            </w:rPr>
          </w:pPr>
          <w:r w:rsidRPr="001E269F">
            <w:rPr>
              <w:rFonts w:ascii="Times New Roman" w:hAnsi="Times New Roman" w:cs="Times New Roman"/>
              <w:noProof/>
              <w:sz w:val="32"/>
              <w:lang w:eastAsia="en-GB"/>
            </w:rPr>
            <w:t>ТЕХНИЧЕСКИ УНИВЕРСИТЕТ - ВАРНА</w:t>
          </w:r>
        </w:p>
        <w:p w14:paraId="1CA0CDF1" w14:textId="3EC4A9E6" w:rsidR="001E269F" w:rsidRDefault="00D54138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>
            <w:rPr>
              <w:rFonts w:ascii="Times New Roman" w:hAnsi="Times New Roman" w:cs="Times New Roman"/>
              <w:noProof/>
              <w:sz w:val="20"/>
              <w:lang w:eastAsia="en-GB"/>
            </w:rPr>
            <w:t xml:space="preserve">адрес: </w:t>
          </w:r>
          <w:r w:rsidR="001E269F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ул. Студентска</w:t>
          </w:r>
          <w:r w:rsidR="00373CF8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 xml:space="preserve"> №</w:t>
          </w:r>
          <w:r w:rsidR="001E269F"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1, ПК 9010, Варна</w:t>
          </w:r>
        </w:p>
        <w:p w14:paraId="4FBCD75F" w14:textId="50821008" w:rsidR="00D54138" w:rsidRPr="00D54138" w:rsidRDefault="00D54138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>
            <w:rPr>
              <w:rFonts w:ascii="Times New Roman" w:hAnsi="Times New Roman" w:cs="Times New Roman"/>
              <w:noProof/>
              <w:sz w:val="20"/>
              <w:lang w:eastAsia="en-GB"/>
            </w:rPr>
            <w:t>уеб: www.tu-varna.bg</w:t>
          </w:r>
        </w:p>
        <w:p w14:paraId="3046C675" w14:textId="77777777" w:rsidR="001E269F" w:rsidRDefault="001E269F" w:rsidP="00D72C0E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емайл: rectorat@tu-varna.bg</w:t>
          </w:r>
        </w:p>
        <w:p w14:paraId="222F8CA8" w14:textId="77777777" w:rsidR="00D54138" w:rsidRPr="00D54138" w:rsidRDefault="00D54138" w:rsidP="00D54138">
          <w:pPr>
            <w:pStyle w:val="Header"/>
            <w:rPr>
              <w:rFonts w:ascii="Times New Roman" w:hAnsi="Times New Roman" w:cs="Times New Roman"/>
              <w:noProof/>
              <w:sz w:val="20"/>
              <w:lang w:eastAsia="en-GB"/>
            </w:rPr>
          </w:pPr>
          <w:r w:rsidRPr="00D54138">
            <w:rPr>
              <w:rFonts w:ascii="Times New Roman" w:hAnsi="Times New Roman" w:cs="Times New Roman"/>
              <w:noProof/>
              <w:sz w:val="20"/>
              <w:lang w:eastAsia="en-GB"/>
            </w:rPr>
            <w:t>тел: +359 52 383 557</w:t>
          </w:r>
        </w:p>
        <w:p w14:paraId="4F390CB8" w14:textId="2F96339C" w:rsidR="00D54138" w:rsidRPr="001E269F" w:rsidRDefault="00D54138" w:rsidP="00D72C0E">
          <w:pPr>
            <w:pStyle w:val="Header"/>
            <w:rPr>
              <w:rFonts w:ascii="Times New Roman" w:hAnsi="Times New Roman" w:cs="Times New Roman"/>
              <w:noProof/>
              <w:lang w:eastAsia="en-GB"/>
            </w:rPr>
          </w:pPr>
        </w:p>
      </w:tc>
      <w:tc>
        <w:tcPr>
          <w:tcW w:w="2835" w:type="dxa"/>
        </w:tcPr>
        <w:p w14:paraId="3FF44A9D" w14:textId="416579DF" w:rsidR="001E269F" w:rsidRDefault="001E269F" w:rsidP="00D72C0E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6D013F8B" wp14:editId="259151A0">
                <wp:extent cx="1661232" cy="1207533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87440" cy="122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F994B36" w14:textId="4CD7D319" w:rsidR="001E269F" w:rsidRDefault="001E269F" w:rsidP="001E26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C2BFB"/>
    <w:multiLevelType w:val="multilevel"/>
    <w:tmpl w:val="11F2D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B17DD9"/>
    <w:multiLevelType w:val="hybridMultilevel"/>
    <w:tmpl w:val="0A6665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67A0F"/>
    <w:multiLevelType w:val="hybridMultilevel"/>
    <w:tmpl w:val="ECE4958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2726085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6F53383"/>
    <w:multiLevelType w:val="multilevel"/>
    <w:tmpl w:val="9860FF4A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72868D2"/>
    <w:multiLevelType w:val="multilevel"/>
    <w:tmpl w:val="0D64F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BC10CA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AEE736A"/>
    <w:multiLevelType w:val="hybridMultilevel"/>
    <w:tmpl w:val="008C6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E5DE7"/>
    <w:multiLevelType w:val="hybridMultilevel"/>
    <w:tmpl w:val="68D40E8A"/>
    <w:lvl w:ilvl="0" w:tplc="0402000D">
      <w:start w:val="1"/>
      <w:numFmt w:val="bullet"/>
      <w:lvlText w:val=""/>
      <w:lvlJc w:val="left"/>
      <w:pPr>
        <w:ind w:left="1211" w:hanging="360"/>
      </w:pPr>
      <w:rPr>
        <w:rFonts w:ascii="Wingdings" w:hAnsi="Wingdings" w:hint="default"/>
      </w:rPr>
    </w:lvl>
    <w:lvl w:ilvl="1" w:tplc="0ABC41BA">
      <w:start w:val="22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11760"/>
    <w:multiLevelType w:val="hybridMultilevel"/>
    <w:tmpl w:val="D58AA1DE"/>
    <w:lvl w:ilvl="0" w:tplc="040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ABC41BA">
      <w:start w:val="22"/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9411B7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8453E7"/>
    <w:multiLevelType w:val="multilevel"/>
    <w:tmpl w:val="AD88C474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CB341F8"/>
    <w:multiLevelType w:val="multilevel"/>
    <w:tmpl w:val="181E77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8"/>
  </w:num>
  <w:num w:numId="5">
    <w:abstractNumId w:val="9"/>
  </w:num>
  <w:num w:numId="6">
    <w:abstractNumId w:val="7"/>
  </w:num>
  <w:num w:numId="7">
    <w:abstractNumId w:val="2"/>
  </w:num>
  <w:num w:numId="8">
    <w:abstractNumId w:val="4"/>
  </w:num>
  <w:num w:numId="9">
    <w:abstractNumId w:val="6"/>
  </w:num>
  <w:num w:numId="10">
    <w:abstractNumId w:val="3"/>
  </w:num>
  <w:num w:numId="11">
    <w:abstractNumId w:val="11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TE2MjMzNDYHEko6SsGpxcWZ+XkgBca1AKdS74MsAAAA"/>
  </w:docVars>
  <w:rsids>
    <w:rsidRoot w:val="006C0227"/>
    <w:rsid w:val="00002AC8"/>
    <w:rsid w:val="00007A7B"/>
    <w:rsid w:val="00177C65"/>
    <w:rsid w:val="001E269F"/>
    <w:rsid w:val="002B23E6"/>
    <w:rsid w:val="00351264"/>
    <w:rsid w:val="00373CF8"/>
    <w:rsid w:val="003C45A3"/>
    <w:rsid w:val="0047789A"/>
    <w:rsid w:val="00480EDF"/>
    <w:rsid w:val="004E7BD1"/>
    <w:rsid w:val="0051071E"/>
    <w:rsid w:val="00555327"/>
    <w:rsid w:val="00564075"/>
    <w:rsid w:val="00584656"/>
    <w:rsid w:val="005A0C1C"/>
    <w:rsid w:val="005D1955"/>
    <w:rsid w:val="00611EA1"/>
    <w:rsid w:val="00654F21"/>
    <w:rsid w:val="00675D17"/>
    <w:rsid w:val="006A7132"/>
    <w:rsid w:val="006C0227"/>
    <w:rsid w:val="007220A0"/>
    <w:rsid w:val="00735280"/>
    <w:rsid w:val="00805EEB"/>
    <w:rsid w:val="00811816"/>
    <w:rsid w:val="00872A15"/>
    <w:rsid w:val="008939B1"/>
    <w:rsid w:val="00931D0A"/>
    <w:rsid w:val="0094524E"/>
    <w:rsid w:val="009655EE"/>
    <w:rsid w:val="00974325"/>
    <w:rsid w:val="00AD6151"/>
    <w:rsid w:val="00B55DB0"/>
    <w:rsid w:val="00BF7F60"/>
    <w:rsid w:val="00C002DF"/>
    <w:rsid w:val="00CE635E"/>
    <w:rsid w:val="00D1792C"/>
    <w:rsid w:val="00D32329"/>
    <w:rsid w:val="00D3459C"/>
    <w:rsid w:val="00D54138"/>
    <w:rsid w:val="00DB487B"/>
    <w:rsid w:val="00DD5144"/>
    <w:rsid w:val="00E6358D"/>
    <w:rsid w:val="00EB7315"/>
    <w:rsid w:val="00F332F5"/>
    <w:rsid w:val="00F55FE6"/>
    <w:rsid w:val="00F57DFA"/>
    <w:rsid w:val="00FC46EA"/>
    <w:rsid w:val="00FE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8AF19"/>
  <w15:chartTrackingRefBased/>
  <w15:docId w15:val="{FB365ED6-A5EA-4048-B32B-201E51834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02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6C0227"/>
    <w:rPr>
      <w:b/>
      <w:bCs/>
    </w:rPr>
  </w:style>
  <w:style w:type="character" w:styleId="Hyperlink">
    <w:name w:val="Hyperlink"/>
    <w:basedOn w:val="DefaultParagraphFont"/>
    <w:uiPriority w:val="99"/>
    <w:unhideWhenUsed/>
    <w:rsid w:val="006C022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52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2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69F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1E2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69F"/>
    <w:rPr>
      <w:lang w:val="bg-BG"/>
    </w:rPr>
  </w:style>
  <w:style w:type="table" w:styleId="TableGrid">
    <w:name w:val="Table Grid"/>
    <w:basedOn w:val="TableNormal"/>
    <w:uiPriority w:val="39"/>
    <w:rsid w:val="001E26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2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torat@tu-varna.b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isr.tu-varna.bg/TUx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FF3C6-2C5F-441F-972B-B0A103EFC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2</Words>
  <Characters>469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or Ganchev</dc:creator>
  <cp:keywords/>
  <dc:description/>
  <cp:lastModifiedBy>Todor Ganchev</cp:lastModifiedBy>
  <cp:revision>5</cp:revision>
  <dcterms:created xsi:type="dcterms:W3CDTF">2021-08-02T08:11:00Z</dcterms:created>
  <dcterms:modified xsi:type="dcterms:W3CDTF">2021-09-02T14:00:00Z</dcterms:modified>
</cp:coreProperties>
</file>